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252F7" w14:textId="6BE9E822" w:rsidR="009D22F0" w:rsidRDefault="00BB6371" w:rsidP="009D22F0">
      <w:pPr>
        <w:pStyle w:val="Heading1"/>
      </w:pPr>
      <w:r>
        <w:t xml:space="preserve">POS </w:t>
      </w:r>
      <w:r w:rsidR="0006179C">
        <w:t>Frame Template and Frame Group Type</w:t>
      </w:r>
    </w:p>
    <w:p w14:paraId="4215AC4A" w14:textId="77523D91" w:rsidR="009D22F0" w:rsidRDefault="00BB6371" w:rsidP="009D22F0">
      <w:r>
        <w:t xml:space="preserve">In order to provide backwards compatibility with the Speedway Custom ESO version, scripts were needed to create the same </w:t>
      </w:r>
      <w:r w:rsidR="0006179C">
        <w:t>frame templates and frame group types</w:t>
      </w:r>
      <w:r>
        <w:t xml:space="preserve"> that exist in the Speedway Customer version.  To accomplish this, no pre-defined “red table” data was altered however data owned by the new Client in the new standard ESO version was added to the database.</w:t>
      </w:r>
    </w:p>
    <w:p w14:paraId="5A5749BE" w14:textId="088D6931" w:rsidR="00BB6371" w:rsidRDefault="00BB6371" w:rsidP="00BB6371">
      <w:pPr>
        <w:pStyle w:val="Heading2"/>
      </w:pPr>
      <w:r>
        <w:t xml:space="preserve">Creating the </w:t>
      </w:r>
      <w:r w:rsidR="0006179C">
        <w:t>Templates and Frame Group Types</w:t>
      </w:r>
    </w:p>
    <w:p w14:paraId="61B4E666" w14:textId="77777777" w:rsidR="00BB6371" w:rsidRDefault="00BB6371" w:rsidP="00BB6371">
      <w:pPr>
        <w:spacing w:after="0"/>
        <w:rPr>
          <w:rFonts w:cstheme="minorHAnsi"/>
        </w:rPr>
      </w:pPr>
    </w:p>
    <w:p w14:paraId="73F7B1DD" w14:textId="6D9BF7E9" w:rsidR="00BB6371" w:rsidRDefault="00BB6371" w:rsidP="00BB6371">
      <w:pPr>
        <w:spacing w:after="240"/>
      </w:pPr>
      <w:r>
        <w:t xml:space="preserve">Within the data extraction and loading package, Base Configuration, POS </w:t>
      </w:r>
      <w:r w:rsidR="0006179C">
        <w:t>Frame Template</w:t>
      </w:r>
      <w:r>
        <w:t xml:space="preserve"> folder there will be </w:t>
      </w:r>
      <w:r w:rsidR="0006179C">
        <w:t>3</w:t>
      </w:r>
      <w:r>
        <w:t xml:space="preserve"> SQL Scripts:</w:t>
      </w:r>
    </w:p>
    <w:p w14:paraId="034163BB" w14:textId="77777777" w:rsidR="003F3575" w:rsidRDefault="0006179C" w:rsidP="003F3575">
      <w:r w:rsidRPr="0006179C">
        <w:t>Step 1 - Extract from Source DB</w:t>
      </w:r>
      <w:r w:rsidR="00BB6371">
        <w:t>.sql</w:t>
      </w:r>
      <w:r w:rsidR="003F3575">
        <w:t xml:space="preserve"> - A script to extract 2 frame templates and 2 frame group types along with the associated list and button templates.  The data is extracted into staging tables.</w:t>
      </w:r>
    </w:p>
    <w:p w14:paraId="2927CCA2" w14:textId="608B8B0E" w:rsidR="003F3575" w:rsidRDefault="0006179C" w:rsidP="003F3575">
      <w:r w:rsidRPr="0006179C">
        <w:t xml:space="preserve">Step 2 - Insert </w:t>
      </w:r>
      <w:proofErr w:type="gramStart"/>
      <w:r w:rsidRPr="0006179C">
        <w:t>Into</w:t>
      </w:r>
      <w:proofErr w:type="gramEnd"/>
      <w:r w:rsidRPr="0006179C">
        <w:t xml:space="preserve"> Dest DB</w:t>
      </w:r>
      <w:r w:rsidR="00BB6371">
        <w:t>.sql</w:t>
      </w:r>
      <w:r w:rsidR="003F3575">
        <w:t xml:space="preserve"> - A script to insert the source data into staging tables within the ESO database.</w:t>
      </w:r>
      <w:r w:rsidR="00DB7D3A">
        <w:t xml:space="preserve">  This script is re-created each time the data is placed into the source staging tables.</w:t>
      </w:r>
    </w:p>
    <w:p w14:paraId="19449BC3" w14:textId="77777777" w:rsidR="003F3575" w:rsidRDefault="0006179C" w:rsidP="003F3575">
      <w:r w:rsidRPr="0006179C">
        <w:t>Step 3 - Create Frame Templates.sql</w:t>
      </w:r>
      <w:r w:rsidR="003F3575">
        <w:t xml:space="preserve"> - A script to insert the staging table data into the ESO database structures.</w:t>
      </w:r>
    </w:p>
    <w:p w14:paraId="08F3A946" w14:textId="31C4BD60" w:rsidR="003F3575" w:rsidRDefault="003B266D" w:rsidP="003F3575">
      <w:pPr>
        <w:pStyle w:val="Heading2"/>
      </w:pPr>
      <w:r>
        <w:t xml:space="preserve">Step 1 </w:t>
      </w:r>
      <w:r w:rsidR="0002314A">
        <w:t xml:space="preserve">- </w:t>
      </w:r>
      <w:r w:rsidR="003F3575">
        <w:t>Extract Source DB</w:t>
      </w:r>
    </w:p>
    <w:p w14:paraId="06B1AA71" w14:textId="2AF697E2" w:rsidR="003F3575" w:rsidRDefault="003F3575" w:rsidP="003F3575">
      <w:r>
        <w:t>Open an instance of SQL Server Management Studio and then open a new query window.  Set the database to the main BC database.</w:t>
      </w:r>
    </w:p>
    <w:p w14:paraId="68E45384" w14:textId="3D41E58F" w:rsidR="003F3575" w:rsidRPr="00A312EF" w:rsidRDefault="003F3575" w:rsidP="003F3575">
      <w:r>
        <w:t>Open and Execute the query “</w:t>
      </w:r>
      <w:r w:rsidR="0002314A" w:rsidRPr="0006179C">
        <w:t>Step 1 - Extract from Source DB</w:t>
      </w:r>
      <w:r w:rsidR="0002314A">
        <w:t>.sql</w:t>
      </w:r>
      <w:r>
        <w:t>”.  This query will create a bc_extract</w:t>
      </w:r>
      <w:r w:rsidR="0002314A">
        <w:t xml:space="preserve"> tables</w:t>
      </w:r>
      <w:r>
        <w:t xml:space="preserve"> </w:t>
      </w:r>
      <w:r w:rsidR="00DB7D3A">
        <w:t xml:space="preserve">in the custom integration database </w:t>
      </w:r>
      <w:r>
        <w:t>and populate the table</w:t>
      </w:r>
      <w:r w:rsidR="00422F17">
        <w:t>s</w:t>
      </w:r>
      <w:r>
        <w:t xml:space="preserve"> with the </w:t>
      </w:r>
      <w:r w:rsidR="0002314A">
        <w:t>require</w:t>
      </w:r>
      <w:r w:rsidR="00422F17">
        <w:t>d</w:t>
      </w:r>
      <w:r w:rsidR="0002314A">
        <w:t xml:space="preserve"> frame template, frame group type and button data</w:t>
      </w:r>
      <w:r>
        <w:t>.</w:t>
      </w:r>
    </w:p>
    <w:p w14:paraId="1A64DE13" w14:textId="389A18B5" w:rsidR="003F3575" w:rsidRPr="00A312EF" w:rsidRDefault="003F3575" w:rsidP="003F3575">
      <w:r>
        <w:t xml:space="preserve">Right Click on the </w:t>
      </w:r>
      <w:r w:rsidR="00DB7D3A">
        <w:t>custom integration database</w:t>
      </w:r>
      <w:r>
        <w:t xml:space="preserve"> and navigate to tasks, generate scripts.</w:t>
      </w:r>
    </w:p>
    <w:p w14:paraId="2AA840B1" w14:textId="6FF802C2" w:rsidR="003F3575" w:rsidRDefault="006B7466" w:rsidP="003F3575">
      <w:r>
        <w:rPr>
          <w:noProof/>
        </w:rPr>
        <w:drawing>
          <wp:inline distT="0" distB="0" distL="0" distR="0" wp14:anchorId="188EC723" wp14:editId="6C3D9451">
            <wp:extent cx="5463540" cy="5325638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77440" cy="533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68C36" w14:textId="77777777" w:rsidR="003F3575" w:rsidRDefault="003F3575" w:rsidP="003F3575">
      <w:r>
        <w:t>The script generation tool will be displayed.</w:t>
      </w:r>
    </w:p>
    <w:p w14:paraId="42FDB927" w14:textId="6E0D8315" w:rsidR="003F3575" w:rsidRDefault="003F3575" w:rsidP="003F3575">
      <w:r>
        <w:t xml:space="preserve">Select the option to “Select specific database objects”.  Expand the list of tables and select the </w:t>
      </w:r>
      <w:r w:rsidR="0002314A">
        <w:t>following tables:</w:t>
      </w:r>
    </w:p>
    <w:p w14:paraId="176ABAF6" w14:textId="24DA475F" w:rsidR="00DB7D3A" w:rsidRDefault="00422F17" w:rsidP="003F3575">
      <w:r>
        <w:t>b</w:t>
      </w:r>
      <w:r w:rsidR="00DB7D3A">
        <w:t>c_extract_POS_Button_Action_Frame_Group_List</w:t>
      </w:r>
    </w:p>
    <w:p w14:paraId="7B7A4FF6" w14:textId="0350816E" w:rsidR="00DB7D3A" w:rsidRDefault="00422F17" w:rsidP="003F3575">
      <w:r>
        <w:t>b</w:t>
      </w:r>
      <w:r w:rsidR="00DB7D3A">
        <w:t>c_extract_POS_Button_Template</w:t>
      </w:r>
    </w:p>
    <w:p w14:paraId="0923BE06" w14:textId="1182FD9B" w:rsidR="00DB7D3A" w:rsidRDefault="00422F17" w:rsidP="003F3575">
      <w:r>
        <w:t>b</w:t>
      </w:r>
      <w:r w:rsidR="00DB7D3A">
        <w:t>c_extract_POS_Frame_Group_Type</w:t>
      </w:r>
    </w:p>
    <w:p w14:paraId="32FB20BF" w14:textId="7329442E" w:rsidR="00DB7D3A" w:rsidRDefault="00422F17" w:rsidP="003F3575">
      <w:r>
        <w:t>bc</w:t>
      </w:r>
      <w:r w:rsidR="00DB7D3A">
        <w:t>_extract_POS_Frame_Template</w:t>
      </w:r>
    </w:p>
    <w:p w14:paraId="299A3C43" w14:textId="57888C48" w:rsidR="00DB7D3A" w:rsidRDefault="00422F17" w:rsidP="003F3575">
      <w:r>
        <w:t>bc</w:t>
      </w:r>
      <w:r w:rsidR="00DB7D3A">
        <w:t>_extract_POS_Menu_Frame_Group_Type_List</w:t>
      </w:r>
      <w:bookmarkStart w:id="0" w:name="_GoBack"/>
      <w:bookmarkEnd w:id="0"/>
    </w:p>
    <w:p w14:paraId="47A38C56" w14:textId="19A87F33" w:rsidR="0002314A" w:rsidRDefault="00DB7D3A" w:rsidP="003F3575">
      <w:r>
        <w:rPr>
          <w:noProof/>
        </w:rPr>
        <w:drawing>
          <wp:inline distT="0" distB="0" distL="0" distR="0" wp14:anchorId="7024766E" wp14:editId="38DF6AB5">
            <wp:extent cx="6306323" cy="586522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3164" cy="5890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D63A" w14:textId="77777777" w:rsidR="003F3575" w:rsidRDefault="003F3575" w:rsidP="003F3575">
      <w:r>
        <w:t>Click Next</w:t>
      </w:r>
    </w:p>
    <w:p w14:paraId="434BBFF0" w14:textId="77777777" w:rsidR="003F3575" w:rsidRDefault="003F3575" w:rsidP="003F3575">
      <w:r>
        <w:t>The Scripting Options page will be display, Click on the Advanced button.</w:t>
      </w:r>
    </w:p>
    <w:p w14:paraId="72A26CC8" w14:textId="77777777" w:rsidR="00564E85" w:rsidRDefault="00564E85" w:rsidP="003F3575">
      <w:r>
        <w:t>Set Include if NOT EXISTS to TRUE.</w:t>
      </w:r>
    </w:p>
    <w:p w14:paraId="07E63180" w14:textId="77777777" w:rsidR="00564E85" w:rsidRDefault="00564E85" w:rsidP="003F3575">
      <w:r>
        <w:t>Set Schema Qualify Object Names to FALSE.</w:t>
      </w:r>
    </w:p>
    <w:p w14:paraId="4401549E" w14:textId="42B7DF83" w:rsidR="00564E85" w:rsidRDefault="00564E85" w:rsidP="003F3575">
      <w:r>
        <w:t>Set Script DROP and CREATE to TRUE.</w:t>
      </w:r>
    </w:p>
    <w:p w14:paraId="3657E9B3" w14:textId="77777777" w:rsidR="00564E85" w:rsidRDefault="00564E85" w:rsidP="003F3575">
      <w:r>
        <w:t>Set Script USE DB to FALSE.</w:t>
      </w:r>
    </w:p>
    <w:p w14:paraId="157B5566" w14:textId="370783CC" w:rsidR="00564E85" w:rsidRDefault="003F3575" w:rsidP="003F3575">
      <w:r>
        <w:t xml:space="preserve">Set the “Types of data to script” to “Schema and data”.  </w:t>
      </w:r>
    </w:p>
    <w:p w14:paraId="4C0F2138" w14:textId="1A7F01F8" w:rsidR="003F3575" w:rsidRDefault="003F3575" w:rsidP="003F3575">
      <w:r>
        <w:t>Click OK.</w:t>
      </w:r>
    </w:p>
    <w:p w14:paraId="7B7A42AC" w14:textId="0C6D7352" w:rsidR="003F3575" w:rsidRDefault="00DB7D3A" w:rsidP="003F3575">
      <w:r>
        <w:rPr>
          <w:noProof/>
        </w:rPr>
        <w:drawing>
          <wp:inline distT="0" distB="0" distL="0" distR="0" wp14:anchorId="5DEDB7C0" wp14:editId="04846C85">
            <wp:extent cx="5412265" cy="5013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33229" cy="503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BED1" w14:textId="77777777" w:rsidR="003F3575" w:rsidRDefault="003F3575" w:rsidP="003F3575">
      <w:r>
        <w:t>Set the option to “Save to Clipboard”.  Click Next.</w:t>
      </w:r>
    </w:p>
    <w:p w14:paraId="2D1114FE" w14:textId="77777777" w:rsidR="003F3575" w:rsidRDefault="003F3575" w:rsidP="003F3575">
      <w:r>
        <w:rPr>
          <w:noProof/>
        </w:rPr>
        <w:drawing>
          <wp:inline distT="0" distB="0" distL="0" distR="0" wp14:anchorId="37DA7637" wp14:editId="52F5FE23">
            <wp:extent cx="5472072" cy="5090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4" cy="51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F2F8A" w14:textId="4D82F8BC" w:rsidR="003F3575" w:rsidRDefault="003F3575" w:rsidP="003F3575">
      <w:r>
        <w:t>The Summary page will be displayed.  Verify the information and Click Next.</w:t>
      </w:r>
    </w:p>
    <w:p w14:paraId="348D1080" w14:textId="6B1FA740" w:rsidR="00564E85" w:rsidRDefault="00564E85" w:rsidP="003F3575">
      <w:r>
        <w:rPr>
          <w:noProof/>
        </w:rPr>
        <w:drawing>
          <wp:inline distT="0" distB="0" distL="0" distR="0" wp14:anchorId="3860453A" wp14:editId="1B34A25E">
            <wp:extent cx="5456062" cy="5105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7395" cy="512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0690" w14:textId="19BAB783" w:rsidR="003F3575" w:rsidRDefault="003F3575" w:rsidP="003F3575">
      <w:r>
        <w:t xml:space="preserve">The </w:t>
      </w:r>
      <w:r w:rsidR="00564E85">
        <w:t>Save or</w:t>
      </w:r>
      <w:r>
        <w:t xml:space="preserve"> Publish Scripts page will be displayed.  Verify the result and Click Finish.  The page should disappear.</w:t>
      </w:r>
    </w:p>
    <w:p w14:paraId="5FA0BE04" w14:textId="2145145B" w:rsidR="003F3575" w:rsidRDefault="00564E85" w:rsidP="003F3575">
      <w:r>
        <w:rPr>
          <w:noProof/>
        </w:rPr>
        <w:drawing>
          <wp:inline distT="0" distB="0" distL="0" distR="0" wp14:anchorId="722AA060" wp14:editId="68C867D2">
            <wp:extent cx="5466302" cy="5120182"/>
            <wp:effectExtent l="0" t="0" r="127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5507" cy="5147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9B63" w14:textId="77777777" w:rsidR="003F3575" w:rsidRDefault="003F3575" w:rsidP="003F3575">
      <w:r>
        <w:t>The contents of the script file are now on the clipboard.</w:t>
      </w:r>
    </w:p>
    <w:p w14:paraId="76A3E912" w14:textId="77777777" w:rsidR="003F3575" w:rsidRDefault="003F3575" w:rsidP="003F3575">
      <w:pPr>
        <w:pStyle w:val="Heading2"/>
      </w:pPr>
      <w:r>
        <w:t>Insert the Destination DB.</w:t>
      </w:r>
    </w:p>
    <w:p w14:paraId="09315C04" w14:textId="2123BA42" w:rsidR="003F3575" w:rsidRDefault="003F3575" w:rsidP="003F3575">
      <w:r>
        <w:t>Open the script “</w:t>
      </w:r>
      <w:r w:rsidR="005D52E5" w:rsidRPr="0006179C">
        <w:t xml:space="preserve">Step 2 - Insert </w:t>
      </w:r>
      <w:proofErr w:type="gramStart"/>
      <w:r w:rsidR="005D52E5" w:rsidRPr="0006179C">
        <w:t>Into</w:t>
      </w:r>
      <w:proofErr w:type="gramEnd"/>
      <w:r w:rsidR="005D52E5" w:rsidRPr="0006179C">
        <w:t xml:space="preserve"> Dest DB</w:t>
      </w:r>
      <w:r w:rsidR="005D52E5">
        <w:t>.sql</w:t>
      </w:r>
      <w:r>
        <w:t>” in a text editor.  Select All and clear the contents of the script.</w:t>
      </w:r>
    </w:p>
    <w:p w14:paraId="45A3BE53" w14:textId="77777777" w:rsidR="003F3575" w:rsidRDefault="003F3575" w:rsidP="003F3575">
      <w:r>
        <w:t>Select Paste to paste the information into the empty file.</w:t>
      </w:r>
    </w:p>
    <w:p w14:paraId="1701A430" w14:textId="77777777" w:rsidR="003F3575" w:rsidRPr="00BB1542" w:rsidRDefault="003F3575" w:rsidP="003F3575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350485CD" w14:textId="5AE562D0" w:rsidR="003F3575" w:rsidRDefault="003F3575" w:rsidP="003F3575">
      <w:pPr>
        <w:spacing w:after="240"/>
      </w:pPr>
      <w:r>
        <w:t>Open an instance of SQL Server Management Studio and then open a new query window.  Set the database to the ma</w:t>
      </w:r>
      <w:r w:rsidR="00BE113C">
        <w:t xml:space="preserve">in </w:t>
      </w:r>
      <w:r>
        <w:t>ESO database.</w:t>
      </w:r>
    </w:p>
    <w:p w14:paraId="098DE470" w14:textId="6C267285" w:rsidR="003F3575" w:rsidRDefault="003F3575" w:rsidP="003F3575">
      <w:pPr>
        <w:spacing w:after="240"/>
      </w:pPr>
      <w:r>
        <w:t>Execute the Query “</w:t>
      </w:r>
      <w:r w:rsidR="00BE113C" w:rsidRPr="0006179C">
        <w:t xml:space="preserve">Step 2 - Insert </w:t>
      </w:r>
      <w:proofErr w:type="gramStart"/>
      <w:r w:rsidR="00BE113C" w:rsidRPr="0006179C">
        <w:t>Into</w:t>
      </w:r>
      <w:proofErr w:type="gramEnd"/>
      <w:r w:rsidR="00BE113C" w:rsidRPr="0006179C">
        <w:t xml:space="preserve"> Dest DB</w:t>
      </w:r>
      <w:r w:rsidR="00BE113C">
        <w:t>.sql</w:t>
      </w:r>
      <w:r>
        <w:t>”</w:t>
      </w:r>
    </w:p>
    <w:p w14:paraId="238163CC" w14:textId="73A6E032" w:rsidR="003F3575" w:rsidRDefault="003F3575" w:rsidP="003F3575">
      <w:pPr>
        <w:pStyle w:val="Heading2"/>
      </w:pPr>
      <w:r>
        <w:t xml:space="preserve">Create the </w:t>
      </w:r>
      <w:r w:rsidR="00BE113C">
        <w:t>Frame Templates and Group Types</w:t>
      </w:r>
    </w:p>
    <w:p w14:paraId="35DE4B0C" w14:textId="77777777" w:rsidR="003F3575" w:rsidRDefault="003F3575" w:rsidP="003F3575">
      <w:pPr>
        <w:spacing w:after="0"/>
        <w:rPr>
          <w:rFonts w:cstheme="minorHAnsi"/>
        </w:rPr>
      </w:pPr>
    </w:p>
    <w:p w14:paraId="2BF1DF35" w14:textId="11C4A015" w:rsidR="003F3575" w:rsidRDefault="003F3575" w:rsidP="003F3575">
      <w:pPr>
        <w:spacing w:after="240"/>
      </w:pPr>
      <w:r>
        <w:t>Open an instance of SQL Server Management Studio and then open a new query window.  Set the database to the main ESO database.</w:t>
      </w:r>
    </w:p>
    <w:p w14:paraId="790CB18B" w14:textId="0F69E02C" w:rsidR="003F3575" w:rsidRDefault="003F3575" w:rsidP="003F3575">
      <w:pPr>
        <w:spacing w:after="240"/>
      </w:pPr>
      <w:r>
        <w:t>Execute the Query “</w:t>
      </w:r>
      <w:r w:rsidR="00BE113C" w:rsidRPr="0006179C">
        <w:t>Step 3 - Create Frame Templates.sql</w:t>
      </w:r>
      <w:r>
        <w:t>”.</w:t>
      </w:r>
    </w:p>
    <w:p w14:paraId="770411A9" w14:textId="2987FB92" w:rsidR="003F3575" w:rsidRDefault="003F3575" w:rsidP="003F3575">
      <w:pPr>
        <w:spacing w:after="240"/>
        <w:rPr>
          <w:rFonts w:cstheme="minorHAnsi"/>
        </w:rPr>
      </w:pPr>
      <w:r>
        <w:rPr>
          <w:rFonts w:cstheme="minorHAnsi"/>
        </w:rPr>
        <w:t xml:space="preserve">Ensure that no errors and encountered and that data was inserted into the </w:t>
      </w:r>
      <w:r w:rsidR="00BE113C">
        <w:rPr>
          <w:rFonts w:cstheme="minorHAnsi"/>
        </w:rPr>
        <w:t>appropriate tables</w:t>
      </w:r>
      <w:r>
        <w:rPr>
          <w:rFonts w:cstheme="minorHAnsi"/>
        </w:rPr>
        <w:t xml:space="preserve"> table.</w:t>
      </w:r>
    </w:p>
    <w:p w14:paraId="72267D72" w14:textId="77777777" w:rsidR="003F3575" w:rsidRDefault="003F3575" w:rsidP="003F3575">
      <w:pPr>
        <w:pStyle w:val="Heading2"/>
      </w:pPr>
      <w:r>
        <w:t>Clean up</w:t>
      </w:r>
    </w:p>
    <w:p w14:paraId="49A784C3" w14:textId="150358C7" w:rsidR="003F3575" w:rsidRPr="00BB1542" w:rsidRDefault="003F3575" w:rsidP="003F3575">
      <w:pPr>
        <w:spacing w:after="240"/>
        <w:rPr>
          <w:rFonts w:cstheme="minorHAnsi"/>
        </w:rPr>
      </w:pPr>
      <w:r>
        <w:rPr>
          <w:rFonts w:cstheme="minorHAnsi"/>
        </w:rPr>
        <w:t xml:space="preserve">If needed, go to both the source and destination databases and drop the </w:t>
      </w:r>
      <w:r w:rsidR="00BE113C">
        <w:rPr>
          <w:rFonts w:cstheme="minorHAnsi"/>
        </w:rPr>
        <w:t>following tables.</w:t>
      </w:r>
    </w:p>
    <w:p w14:paraId="2248F34E" w14:textId="58301CF8" w:rsidR="00967F0F" w:rsidRDefault="00967F0F" w:rsidP="00967F0F">
      <w:r>
        <w:t>bcssa_custom_</w:t>
      </w:r>
      <w:proofErr w:type="gramStart"/>
      <w:r>
        <w:t>integration..</w:t>
      </w:r>
      <w:proofErr w:type="gramEnd"/>
      <w:r>
        <w:t>bc_extract_pos_frame_template</w:t>
      </w:r>
    </w:p>
    <w:p w14:paraId="70942E07" w14:textId="19940748" w:rsidR="00967F0F" w:rsidRDefault="00967F0F" w:rsidP="00967F0F">
      <w:r>
        <w:t>bcssa_custom_</w:t>
      </w:r>
      <w:proofErr w:type="gramStart"/>
      <w:r>
        <w:t>integration..</w:t>
      </w:r>
      <w:proofErr w:type="gramEnd"/>
      <w:r>
        <w:t>bc_extract_pos_frame_group_type</w:t>
      </w:r>
    </w:p>
    <w:p w14:paraId="4C6574A6" w14:textId="635DBA9D" w:rsidR="00967F0F" w:rsidRDefault="00967F0F" w:rsidP="00967F0F">
      <w:r>
        <w:t>bcssa_custom_</w:t>
      </w:r>
      <w:proofErr w:type="gramStart"/>
      <w:r>
        <w:t>integration..</w:t>
      </w:r>
      <w:proofErr w:type="gramEnd"/>
      <w:r>
        <w:t>bc_extract_pos_menu_frame_group_type_list</w:t>
      </w:r>
    </w:p>
    <w:p w14:paraId="74F7D6BF" w14:textId="5605DC76" w:rsidR="00967F0F" w:rsidRDefault="00967F0F" w:rsidP="00967F0F">
      <w:r>
        <w:t>bcssa_custom_</w:t>
      </w:r>
      <w:proofErr w:type="gramStart"/>
      <w:r>
        <w:t>integration..</w:t>
      </w:r>
      <w:proofErr w:type="gramEnd"/>
      <w:r>
        <w:t>bc_extract_POS_Button_Template</w:t>
      </w:r>
    </w:p>
    <w:p w14:paraId="4DBB53FA" w14:textId="16C941D9" w:rsidR="00967F0F" w:rsidRDefault="00967F0F" w:rsidP="00967F0F">
      <w:r>
        <w:t>bcssa_custom_</w:t>
      </w:r>
      <w:proofErr w:type="gramStart"/>
      <w:r>
        <w:t>integration..</w:t>
      </w:r>
      <w:proofErr w:type="gramEnd"/>
      <w:r>
        <w:t>bc_extract_POS_Button_Action_Frame_Group_List</w:t>
      </w:r>
    </w:p>
    <w:sectPr w:rsidR="00967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TC3MDY0MzAwtzRQ0lEKTi0uzszPAykwqQUAnWaS+SwAAAA="/>
  </w:docVars>
  <w:rsids>
    <w:rsidRoot w:val="00874EFB"/>
    <w:rsid w:val="0002314A"/>
    <w:rsid w:val="0006179C"/>
    <w:rsid w:val="00065AF7"/>
    <w:rsid w:val="000E40A8"/>
    <w:rsid w:val="000F5BBF"/>
    <w:rsid w:val="001214EB"/>
    <w:rsid w:val="002158D8"/>
    <w:rsid w:val="00294AD6"/>
    <w:rsid w:val="00324587"/>
    <w:rsid w:val="00350331"/>
    <w:rsid w:val="003B266D"/>
    <w:rsid w:val="003F3575"/>
    <w:rsid w:val="00422F17"/>
    <w:rsid w:val="00455DE9"/>
    <w:rsid w:val="004B2D39"/>
    <w:rsid w:val="00564E85"/>
    <w:rsid w:val="005D52E5"/>
    <w:rsid w:val="00653D97"/>
    <w:rsid w:val="006B7466"/>
    <w:rsid w:val="0074087D"/>
    <w:rsid w:val="00742E24"/>
    <w:rsid w:val="007F3092"/>
    <w:rsid w:val="00874EFB"/>
    <w:rsid w:val="008A0BF6"/>
    <w:rsid w:val="0090655C"/>
    <w:rsid w:val="00967F0F"/>
    <w:rsid w:val="009B7070"/>
    <w:rsid w:val="009D22F0"/>
    <w:rsid w:val="00BB6371"/>
    <w:rsid w:val="00BE113C"/>
    <w:rsid w:val="00C619BE"/>
    <w:rsid w:val="00CE1FA7"/>
    <w:rsid w:val="00DB7D3A"/>
    <w:rsid w:val="00E339F6"/>
    <w:rsid w:val="00E628E3"/>
    <w:rsid w:val="00E8255A"/>
    <w:rsid w:val="00EC1A5D"/>
    <w:rsid w:val="00F82D35"/>
    <w:rsid w:val="00F8777F"/>
    <w:rsid w:val="00FD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0F61"/>
  <w15:chartTrackingRefBased/>
  <w15:docId w15:val="{A240210D-417F-44F3-8492-F795F0D48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39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39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</dc:creator>
  <cp:keywords/>
  <dc:description/>
  <cp:lastModifiedBy>chuck</cp:lastModifiedBy>
  <cp:revision>3</cp:revision>
  <dcterms:created xsi:type="dcterms:W3CDTF">2019-02-19T18:20:00Z</dcterms:created>
  <dcterms:modified xsi:type="dcterms:W3CDTF">2019-02-19T19:22:00Z</dcterms:modified>
</cp:coreProperties>
</file>